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ASR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เด็ก ๆ ทุกคนนะคะ เป็นยังไงบ้างจะบอกว่าหยุดก็ไม่ได้หยุดนะ เรียนออนไลน์เนี่ยสวัสดีค่ะ ของเราเติมนี้นะคะ วันนี้เราจะเรียนการเขียนโปรแกรมคอมพิวเตอร์ซึ่งต่อเนื่องมาจากเทอมที่แล้ว ก็คือหลักการเขียนโปรแกรมอาจารย์ก็เป็นคนสอนเหมือนเดิมนะคะ ช่วงที่เรียนออนไลน์เนื่องวิชาเราโดยมากแล้วมันจะเป็นปฏิบัติเลยทำให้ไม่สามารถเรียนออนไลน์เข้ามาใช้ห้องแลปไม่ได้ได้สั่งงานไปให้ไปสืบค้นค้นโปรแกรมใช้ในการ python ที่ใช้สำหรับเขียนเกม ค้นส่วนเกินกลับง่าย ๆ เบื้องต้นระดับปานกลางระดับที่ยากที่สุดเดี๋ยวจะถามว่าที่ให้ไปค้นมาน่ะได้คนละ 1 ตัวนะ 1 คำก็พอนะคะ ยังไม่ได้ถอดแมกส์ หรอวะได้ยินไหมคะ OKป๊อปถ้าไม่ได้ยินเดี๋ยวจะได้ถอดแมสกันละงานนี้คนแรกเลยเครื่องหายไปไหนไม่เป็นไรมันก็สับสวิตซ์ไม่ได้ดิถามกันในห้องไปก่อนเด็ก ๆ โปรแกรมของทาง NECTEC ด้วยนะคะ โปรแกรมนี้ที่ใช้ล่ามออนไลน์หรือยังต้องเปิดยังครับ ระหว่างรอพี่ปอยไปเอา iPad มาให้อาจารย์นะคะเอามาให้คุณแม่นะคะเด็ก ๆ เปิด Google Chrome รอไว้ด้วย 1 อย่างไปเลยนะคะ ใครที่เพิ่งมาเมื่อกี้นี้น่าจะเปิดไปหมดแล้วเครื่องเปิด Google Chrome ไว้นะคะเน็ตนี่จะไวพอสำหรับเราไหมเนี่ยงั้นถามแบบตอบกันในห้องนี้แหละนะคะ เดี๋ยวให้พี่เก๋ช่วยแนะนำให้ไปก่อนพี่ให้ไปค้นการบ้านมาเป็นยังไงได้แต่เกมอะไรมาไหนบอกซิไปได้เล่นเกมอะไรมาคะ ด้เกมอะไรสวัสดีเด็ก ๆ ทุกคนนะคะ เป็นยังไงบ้างจะบอกว่าหยุดก็ไม่ได้หยุดนะ เรียนออนไลน์เนี่ยสวัสดีค่ะ ของเราเติมนี้นะคะ วันนี้เราจะเรียนการเขียนโปรแกรมคอมพิวเตอร์ซึ่งต่อเนื่องมาจากเทอมที่แล้ว ก็คือหลักการเขียนโปรแกรมอาจารย์ก็เป็นคนสอนเหมือนเดิมนะคะ ช่วงที่เรียนออนไลน์เนื่องวิชาเราโดยมากแล้วมันจะเป็นปฏิบัติเลยทำให้ไม่สามารถเรียนออนไลน์เข้ามาใช้ห้องแลปไม่ได้ได้สั่งงานไปให้ไปสืบค้นค้นโปรแกรมใช้ในการ python ที่ใช้สำหรับเขียนเกม ค้นส่วนเกินกลับง่าย ๆ เบื้องต้นระดับปานกลางระดับที่ยากที่สุดเดี๋ยวจะถามว่าที่ให้ไปค้นมาน่ะได้คนละ 1 ตัวนะ 1 คำก็พอนะคะ ยังไม่ได้ถอดแมกส์ หรอวะได้ยินไหมคะ OKป๊อปถ้าไม่ได้ยินเดี๋ยวจะได้ถอดแมสกันละงานนี้คนแรกเลยเครื่องหายไปไหนไม่เป็นไรมันก็สับสวิตซ์ไม่ได้ดิถามกันในห้องไปก่อนเด็ก ๆ โปรแกรมของทาง NECTEC ด้วยนะคะ โปรแกรมนี้ที่ใช้ล่ามออนไลน์หรือยังต้องเปิดยังครับ ระหว่างรอพี่ปอยไปเอา iPad มาให้อาจารย์นะคะเอามาให้คุณแม่นะคะเด็ก ๆ เปิด Google Chrome รอไว้ด้วย 1 อย่างไปเลยนะคะ ใครที่เพิ่งมาเมื่อกี้นี้น่าจะเปิดไปหมดแล้วเครื่องเปิด Google Chrome ไว้นะคะเน็ตนี่จะไวพอสำหรับเราไหมเนี่ยงั้นถามแบบตอบกันในห้องนี้แหละนะคะ เดี๋ยวให้พี่เก๋ช่วยแนะนำให้ไปก่อนพี่ให้ไปค้นการบ้านมาเป็นยังไงได้แต่เกมอะไรมาไหนบอกซิไปได้เล่นเกมอะไรมาคะ มาบ้าง ในวิชาต้องหาตอนวิชาแม่สิ อะตอมได้เกมอะไรมาบ้าง เล่นเกมได้ไหมไม่เคยได้เกมอะไร ใบเตยได้เกมอะไร ได้เปล่าแต่เกมอะไรมาอาจตอบสัก 1 เกมดิจิมอล จริง ๆ เดี๋ยวจะรอดูผลงานนะคะถามล่ะถามได้เกมอะไรมาได้หรือเปล่าจำชื่อเกมได้เปล่าที่ไปค้น 3 เกมเนี่ยจำได้สักเกมไหมเป็นคนเกมอะไรไปเจอเกมอะไรมาบ้าง พี่เซฟอยากได้เกมงูและเสือน้อยเสือน้อยได้เกมอะไรมา ใหญ่แล้ว rov ดีคนเขียนนี่ไม่ใช่คนเดียวนะแบมได้เกมงูพี่จ๊าบล่ะครับเกมเกี่ยวกับฟุตบอลลูกบอลเป็นยังไงลูกบอลเป็นอย่างไรตีหรือโยนพี่ไอซ์ล่ะครับได้ยินอะไรมาบ้างไปหาเลยเดี๋ยวเหอะเดี๋ยวจะโดนเดี๋ยวจะโดนไหนวะไม่เป็นไรอ่ะ ก่นอื่นระหว่างรอพี่ปอยังไม่มามาดูเนื้อหาพี่จะสอนสำหรับเทอมนี้นะคะรักซ้อนให้เขียนนะเราจะเด็ก ๆ นี่จะเป็นคนเขียนเกมแบบ True Dimension ก็คือเกมแบบเทอมนี้เราจะต้องเขียนเกมได้ 2 แบบไม่รู้จะได้หรือเปล่าไอ้แบบที่ 3D นี้เนื่องจากเรื่องที่ 3D อาจจะย้ายใช้เครื่อง Mac เพราะว่าสั่งข้างล่างนี้น่าจะไม่เวิร์คอยากให้เด็ก ๆ เข้าไป Googleเข้าไปที่ Google เดี๋ยวรอแป๊บนึงนะคะ เด็กยังเปิด เปิดหน้าจอนี้ไว้ด้วยเด็ก ๆ จะได้ดูจากที่ล่าม อ้าวเข้า Google ค่ะเข้า Google เดี๋ยวจะถามว่า 2D กับ 3D เนี่ยมันต่างกันยังไงเอาลองเข้าไปค้นดิให้เวลาทีพอไหมลองค้นเกมแบบเกมแบบมันต่างกันยังไงให้ตอบเองจะได้รู้นะลองค้นดูไม่เห็นความแตกต่างจะได้เห็นความแตกต่างของเกมแบบ 2D กับ 3D เปิด Google ขึ้นมาแล้วลองใช้คำค้นว่าเกมบางจากเกม 3D อย่างไรลองดูซิความแตกต่างนะคะให้เวลา 10 นาทีเอาไอ้นี่มาให้ไปไสล่ะ อุปกรณ์นี่ลองค้นเปิด Google Chrome ปิด Google Chrome ค่ะ แล้วในช่องค้นหานี่พิมพ์ พิมพ์เกม เกม 2D แล้วก็ 2 สอง 2D อะไรลูกพิมพ์อะไร 2D บางจากเกม 3D แตกต่างกับอย่างไรแล้วลองกดค้นหาดูเป็นผลว่ายังไงแบมทำไมสายมันสั้นจังไปไม่ถึง ดู ๆ ดูนะพิมพ์อย่างนี้นะเดี๋ยวเปิดให้ดูเหมือนบางคนไม่เห็นเห็นไม่ชัดเห็นไหมเห็นบนหน้าจอไหมเกม 2d ต่างจากเกม 3D อย่างไรดูดูหน้าจอเข้าไปดูใน พอค้นแล้วกด Enter แล้วลองอ่านดูเลือกดูสัก 1 อันสิลองคลิกเข้าไปเปิดดูว่าเขาอธิบายว่าให้เห็นความแตกต่างยังไง ต่างกันอย่างไร ใบเตยค้นเจอหรือยังลองเปิดเข้าไปดูหรือยังของคนนี้เขาบอกว่ายังไงมันต่างกันยังไงมันต่างกันยังไงนี่เป็นยังไงอธิบายให้ฟังใบเตยตอบมาว่าถ้า 2D ภาพมันจะเข้าใจง่ายไม่ซับซ้อนใช้ได้ไหมนี่รอรอรอรอรอแล้วรอเล่า แบมแบมเจอยังเห็นความแตกต่างของ 2 ดีไหมอ่านดูสิ ถ้าดูแล้วอันนี้อ่านแล้วไม่เข้าใจลองไปทำต่อไป มันต่างกันอย่างไร 2D กันยังไง 2d กับ 3D เมื่อกี้ใบเตยบอกให้ดูที่ภาพที่ใช้ทำเกม เจอไหมเป็นไงพี่จ๊าบได้ไหมต่างกันยังไงไหนบอกแม่สิ จ๊าบตอบมาอย่างไม่ต้องหลายอย่างลักษณะลักษณะภาพจะเป็นเชิงเส้นส่งไม่ลึกนะครับแต่ถ้า 3D เสือน้อยกำลังฟังข้ามไปที่ไอซ์ต่างกันยังไง 2D กับ 3D รู้หรือเปล่าสมจริงมีมิติขึ้นดูนะก็คือเครื่องตัวเองก็รถขึ้นรอแล้วรออีกรอแล้วรออีกปวดหัวจะให้รอไปถึงไหนเสียเวลากับเน็ตเรานี่แหละเด้อ เข้าเข้าให้ดูไม่ได้เข้าเน็ตไม่ได้ เด็ก ๆ เด็ก ๆ เดี๋ยวจะถามเด็ก ๆ เคยเล่นเกมในมือถือตัวเองไหมทุกคนเกมในดวงใจหรือเกมที่ชอบเล่นเดี๋ยวจะถามนะ บีเล่นเกมอะไรมายังมารออยู่รออยู่มีเกมมีเกมที่ชอบเล่นเกมอะไรมันจะเปิดไม่ได้ ตัวสับเดี๋ยวรอแป๊บนึงค่ะ รอ ๆ เดี๋ยวค่อยคุยกันเดี๋ยวค่อยคุยกันเดี๋ยวเราจะได้คุยกัน ดูนะคะ ใช้ไม่ได้เป็นระดับไม่ดูก่อนให้ดูว่าตัวอย่างเกมทูดีสังเกตภาพภาพแบบ 2 มิติจะเห็นแค่เหมือนต้นกระบองเพชรในรูปเห็นไหมคะ ให้นึกถึงใครเคยอ่านหนังสือการ์ตูนปังปอนด์แม่ให้อ่านไหมคะ การ์ตูนปังปอนด์หนังสือการ์ตูนรูปลักษณะปังปอนด์ ก็คือเป็น 2D นึกออะออกนะ ใครเคยดูการ์ตูนอนิเมชั่นปังปอนด์ปังปอนด์จะเป็นเป็นการ์ตูนอนิเมชั่นที่ช่อง 7 ทำมันจะเป็นแบบ 3D ก็คือถ้า 2D นะคะเห็นแค่เดี๋ยวนึกออกเนาะเหมือนกระบองเพชรเนี่ยต้นกระบองเพชรมีแต่ด้านทางที่หันหน้าออกมาหาเราข้างเราจะไม่เห็นไม่ออกนะคะ ก็คือเห็นแค่นิดเดียวเห็นอยู่ทางมิติทางแนวระนาบว่างั้นเถอะแต่ถ้าเป็นแบบ3Dวัดช้าให้ดูแบบ 3D บ้างต่างกันยังไง เจ็ตก็ช้า ให้ดูแบบ 3D บ้างต่างกันอย่างไร เน็ตก็ช้าอะไรก็อ่ะไม่เหมือนสมัยแม่เล่นเกมแรก ๆ มาริโอ้ มาริโอ้รุ่นแรกที่ของญี่ปุ่นกด Nintendo อ่ะนึกออกเนาะ มาริโอ้รุ่นแรกก็คือจะเห็นแค่ตัวแบน ๆ นะ แล้วก็แต่พ่อก็ไปตามแนวนี้มาริโอ้ยุคใหม่ข้อมูลตัวไหนเห็นตัวมาริโอ้ทั้งตัวเลยออกมาเป็นแบบ 3D เนี่ยเราได้เห็นสามารถบอกได้ทั้งจักรด้านบนมุมด้านข้างหน้ามุมหลังได้เห็นได้หลายมุมมองไม่ออกนะคะแต่ถ้า 2D เนี่ยจะเห็นงั้นจะเห็นแค่เฉพาะฝั่งเดียว เรามาดูสไลด์เราดีอ่ะเพื่อไม่ให้เป็นการเสียเวลาในการในตัวอย่างเนี่ย 2D เนี่ยมันเกมเนี้ยนะคะผู้หญิงหรือสัตว์ประหลาดเนี่ยถ้าเป็นแบบ 2D จะเห็นทำทำตัวการ์ตูนมาเนี่ยเดียวเลยตั้งตัวการ์ตูนแค่ 1 ลูกจบซีเรียสรูปเหมือนกันแต่ต้องทำให้มันเห็นมุมมองของตัวละครเนี่ยได้ทั้งหมดไม่ออกนะเห็นได้โดยรอบไม่เห็นได้โดยรอบนะคะเพราะฉะนั้นปัญหาก็คือ ออกแบบง่าย ๆ ไม่ต้องมีส่วนโค้งหรือส่วนลึกอะไรมากทำเป็นเรียบ ๆ อย่างนี้ใช่ไหมมันทำก่อนกับดักอะไม่ต้องเป็นภูเขาจะทำเป็นก้อนสี่เหลี่ยมมาวางไว้อย่างนี้เลยก็ได้ทำใส่รายละเอียดให้มันเหมือนจริงด้วยบางทีนะคะไปต่อนะคะเราจะเขียนโปรแกรม ในเทอมที่แล้วเราใช้ python ใช่ไหมคะ ในหลักการเขียนโปรแกรมในเทอมนี้เขียนเกมนี่มันต้องมีการใช้ภาพหรือใช้เสียงประกอบเพราะฉะนั้น เฉยๆก็อาจจะไม่เพียงพอโปรแกรมที่จะใช้ต้องมีโปรแกรมอะไรบ้างลองมาดูกันนะคะโปรแกรมแรกแต่เรามีแล้ว python ตัวที่ 2 จะบอกว่าเป็นโปรแกรมก็ไม่เชิงมันเป็นส่วนหนึ่งของ python pygame ชื่อว่าพายเกมนะคะเกมคืออะไรเดี๋ยวดูให้ครบก่อนว่าโปรแกรมที่เราจะใช้ในเทอมนี้ไม่กี่ตัวนะคะ ตัวต่อมา Sublime Text เคยได้ยินไหมตะกรามสอบรามอาหารสำหรับเด็กต้องใช้ตัวนี้นะคะเดี๋ยวจะอธิบายในหัวข้อนี้นะคะและอีกตัวนึงแพนด้า 3D ชื่อก็บ่งบอกอยู่แล้วว่าที่นี่น่าจะรู้นะคะว่าเอาไว้ทำอะไรทำเกมแบบที่ดีนั่นเองนะคะแพนด้าพีดีนะคะ จะอธิบายถึงภายเกมให้ฟังก่อนเพราะเมื่อเราจะใช้งานโปรแกรมใดก็แล้วแต่เราก็ต้องควรรู้จักโปรแกรมหรือต่าง ๆ เหล่านี้นะคะมาดูกันที่ pygame เกมอธิบายเกมนะคะเกมคืออะไรพี่จะบอกให้ค้นก็เน็ตก็ไม่เป็นใจเหลือเกินเพราะฉะนั้นค้นมาให้แล้วนะคะอันนี้คือเข้าไปใน www. เดี๋ยวจะมีชื่อเว็บให้ลองเข้าไปค้นนะคะ pygame มันเป็นไรเบอร์รี่ไรซ์เบอรี่ก็คือห้องสมุดนั่นเองเก็บอะไรบ้างโดยปกติห้องสมุดเก็บหนังสือแตกห้องสมุดของโปรแกรมนะคะ มันก็จะเก็บคำสั่งหรือฟังก์ชันหรือโมดุลต่าง ๆ ที่เราใช้สำหรับเขียนซึ่ง pygame นี่นะคะคำสั่งฟังก์ชันโปรแกรมเรียกใช้เป็นฟังก์ชันโปรแกรมเลือกใช้เป็นคำสั่งอธิบายบางทีเรียกเป็นบางทีเรียกเป็นฟังก์ชันเป็นนะคะเป็นที่สำหรับเก็บเอาแบบง่าย ๆ เลยคือมีคำสั่งที่เกี่ยวกับการเขียนเกม 2 มิติอยู่ในนั้นนั่นเองคะ เพราะอะไรการเขียนโปรแกรมในยุคปัจจุบันมันจะไม่เหมือนสมัยโปรแกรมรุ่นแรกๆที่เขียนผ่าน DOS คนเขียนเป็นคนเขียนคำสั่งเองแต่แบบใหม่เนี่ยมันมีอะไรสามารถไปดึงคือแค่พิมพ์ตัวบางทีพิมพ์แค่ตัวแรกแล้วเราจะคำสั่งตัวต่อไปมันจะขึ้นมาปรากฏให้เห็นได้ออกเนาะมันจะทำให้เกิดอะไรขึ้นเราก็จะพิมพ์คำสั่งมันไม่ผิดในออกไหมเพราะบางคนเนี่ย 1 พิมพ์ช้ายังไม่พอแล้วยังพิมพ์ไม่ถูกอีก เนื่องจากภาษาอังกฤษก็ไม่แข็งแรงนะคะถ้ามีตัวนี้มันก็จะช่วยให้การพิมพ์คำสั่งของเราอ่ะถูกต้องสมบูรณ์แบบยิ่งขึ้นนะคะ ถ้าอยากรู้ลองเข้าไปที่ www.pygame.org ลักษณะก็คือโปรแกรมนี้ก็คือเป็นลักษณะแบบ open source มีตัวโปรแกรมหรือตัวอย่างโปรแกรมที่เขาพัฒนามาแล้วเนี่ยเราสามารถไปเอามาใช้งานหรือมาพัฒนาต่อได้ไหมคะคือบางทีเราไม่ต้องไปตั้งแต่แรกไปเอาของเขามาแล้วมาปัก ปักเป็นโปรแกรมใหม่อย่างนี้ก็ได้นะคะจะช่วยให้เขียนเกมสะดวกยิ่งขึ้นนะคะ จะลองเข้าไปดูไหมดูเน็ตพาไปถึงไหนอ่ะเดี๋ยวลองดูก็ได้เอาไปดูนะคะ เดี๋ยวพาเข้าไปดูใน www.pygame.org เน็ตช้านี้ก็อาจจะไม่ขึ้นรอนิดนึงนะรอก่อน pygame.org ลองเปิดเข้าไปดูในเว็บนี้นะคะ เขาจะมีโปรแกรมที่ลุ้นลุ้นว่าเน็ตจะได้ไหมเครื่องขึ้นรอ 2-3 รอบแล้วเนี่ย น่าจะได้เปิดให้ดูตัวอย่างเกมที่เขาพัฒนาไว้เนี่ยจะอยู่ด้านข้างหรือข้างล่างเห็นไหม มันจะมีหมดเนี่ยแม่ค้ามีรายละเอียดสามารถเข้าไปดูได้เข้าไปดูโหลดได้อย่าเยอะเลยนะคะลักษณะเกมมีตัวอย่างให้ดู จะว่าจะเปิดเข้าไปก็เดี๋ยวกลัวเน็ตหลุดอีกนะคะ ดูไว้ว่าลองเปิดเข้าไปดูในเว็บเขาก็ได้นะคะ เดี๋ยวจะพาลองเขียนเกม OX เริ่มด้วยง่าย ๆ ก่อนบอกแล้วเริ่มจากเบสิคมันก็ต้องเริ่มง่ายๆเดี๋ยวเขียนไม่ได้จะงงเราจะต้องทำอะไรคะ ทำตารางกี่ช่องก่อนใช่ไหมแล้วคือแบบแบบที่เหมือนเราเคยเขียนในกระดาษได้แค่ 9 ช่อง ก่อนแล้วอะไรคะ X กับ O อันนี้เขาแยกให้โอเป็นสีน้ำเงินเป็นสีแดงแล้วเราจะเอาใส่เข้าไปได้ยังไงแล้วทำยังไงให้มันรู้ว่าถ้า X หรือ O เรียงต่อกันครบ 3 ใช่ไหมตามหลักของ คือพ่อหรือตัว X เรียงต่อกันได้ 3 ตัวติดกันใช่ไหมคะ คนนั้นจะนะมันจะเขียนเกมได้เราจะต้องตอนนี้ขึ้นของเกมเราก่อนต้องรู้ก่อนว่าเกมเนี่ย มันจะเล่นยังไงเราจะต้องอธิบายได้ก่อนว่าเกมที่เราจะทำมันเล่นยังไงใช่ไหมคะ หลักการแรกสุดของเกมก็คือมันจะต้องเริ่มจากจุด Start ก่อนเสมอนะต้องเริ่มสตาร์ทก่อนเริ่มเปิดเกมก่อนจะเข้าไปเล่นได้ใช่ไหมคะขึ้นมาเล่นได้เลยไม่ใช่ใช่ไหมนั้นมีการเขียนอันก่อนน้อยด้วยนะคะอันนี้จะเป็นตัวอย่างแรกที่จะพาทำนะคะน่าจะเป็นสัปดาห์หน้ายังไม่เอาสัปดาห์นี้หรอก มาดูหัวข้อต่อไปของเรา เราถึงไหนแล้ว เมื่อกี้อธิบาย pygame ไปแล้วว่ามันเป็นLibrary นึงนะคะที่ใช้ในการเขียนเกมแบบ 2d Japan พี่ที่มีคำสั่งในการเขียนเกมอยู่ในนั้นทีนี้มาดูตัวนี้ปรับรามสับลำเพ็งคืออะ Sublime Text บ่ายให้Sublime Text เป็น Text editordeter แปลตามตัวเลยข้อความมิเตอร์หรือก็แปลว่าแก้ไขเองนะคะหรือผู้แก้ก็คือเป็น เป็นโปรแกรมสำหรับแก้ข้อความแต่ถ้านำมาใช้ในการ มาใช้ในการเขียนโปรแกรมมันจะเป็นโปรแกรมที่ช่วยในการพัฒนาอะไรแต่เดิม Python ถ้าเราใช้ Python นะคะวิธีใช้ตัวเดิมที่เราใช้เนี่ยพิมพ์คำสั่งเช่นมันคือคำสั่ง Print แล้วก็ตามด้วยข้อความนี่บางทีมันจะไม่ขึ้นเลขบรรทัดมันจะมีเลขระบุของข้อความที่เราเวลาเกิด Error มันก็จะแจ้งว่า Error ที่บรรทัดไหมยังไงคะเราจะไปแก้เราก็สามารถไปตามปัญหาได้เลยแต่ถ้าเราใช้ Python ไม่ได้ใส่เลขบรรทัดเนาะพอเวลาหาไหนวะประโยคนี้ก็เหมือนกันนะบางทีวิธีใช้ If หลายตัว f หลายตัวแล้วมันบอกผิดที่ elfe ifฃ หากันตาแตกเลยนึกออกเนาะกไก่สำหรับเด็กเข้ามามันจะบอกบรรทัดเลยเออเร่อที่ LINE ที่เท่าไหร่เราก็พุ่งไปเลยอยู่ไหนว่าบรรทัดที่ 22 ไปแล้วหาตัวเลขไปที่บรรทัดที่ 22 เห็นไหมคะ แล้วเราก็ค่อยไปไล่ใช่ไหมคะ ว่าตำแหน่งไหนที่เราจะเขียนโปรแกรมผิดหรือพิมพ์คำสั่งผิดมันก็จะทำให้ สะดวกหรือค้นหาสิ่งที่ผิดพลาดได้ง่ายขึ้นไวขึ้นคนนิยมใช้มากเลยเพราะอะไรนึง มันรองรับการเขียนโปรแกรมภาษาอื่น ๆ ได้หลายภาษาอันนี้ที่อยู่ตัวอย่างนี้คือเป็นภาษาที่เขานิยมใช้ในการเขียนโปรแกรม เช่น C, C++ เรื่องของเด็ก ๆ เริ่มต้นเนี่ยภาษาแรกที่เรียนในสมัยรักแรกก็คือซีนะคะภาษา C ภาษาโครงสร้างอย่างง่ายๆแล้วค่อยมาตีช้าhtml PHP css Java Sublime Text กับ Java แล้วก็ต่อมาก็เป็นPython ก็คือตัวใหม่นะคะลักษณะจะเป็นเหมือนเป็นวัตถุให้เห็นเลยจับวางได้เลยบางตัวนะคะมีหลายตัวอยู่แต่เอามาไม่หมดก็คือให้เห็นว่ามันฉันสามารถคนนิยมเอาไปใช้อย่างโปรแกรมมันมีขนาดเล็กแม่ก็เลยเลือกตัวนี้ว่า 1 เวลาเราจะเขียนแกรมใด ๆ ก็แล้วแต่เราจะต้องพึ่งสังวรด้วยว่าคอมพิวเตอร์เรามีความสามารถในการทำงานได้ขนาดไหนนะคะ ไม่ใช่ว่าไปนั่งดูเขามาแล้วเขาใช้ตัวนี้เอามาใช้กับเครื่องตัวเองแล้วมันใช้ไม่ได้ก็ไม่มีประโยชน์หรอกเนาะเราจะต้องดูว่ามาใช้แล้วเครื่องเราทำงานได้นั่นคือการทำงานของคอมพิวเตอร์นะคะ ตัวผู้ใช้คือบุคคลก็คือตัวเราเอง 2 ซอฟต์แวร์เห็นไหมคะฮาร์ดแวร์ก็คือตัวคอมพิวเตอร์ 3 สิ่งนี้มันจะต้องสอดคล้องกันใช้ซอฟต์แวร์สูง ๆ แต่โปรแกรมเฮ้ย Hardware คุณภาพต่ำมันก็ใช้ด้วยกันก็ได้นะคะ มันก็ไม่เกิดประโยชน์อะไรนะคะ เพราะเราจะต้องดูด้วยว่าโปรแกรมที่จะนำมาใช้เนี่ยสามารถใช้งานได้ค่ะ นี่คือ Sublime Text นะคะ คือตัวที่เราจะมาใช้ขอย้อน ขอย้อนใส่ลูกเล่นเยอะก็ย้อนเยอะ Panda 3D คงไม่ต้องอธิบายมากไอ้แพนด้าที่ดีเนี่ยมันชื่อก็บอกอยู่แล้วแพนด้า 3D เนาะก็คือเอาไว้พัฒนาเกมที่เป็นในลักษณะ 3 มิติโดยเฉพาะเลยนะคะทายเกมนั่นแหละเกมทำได้แค่ 2 มิติแต่แพนด้า 3D ทำได้ 3 มิติมันจะรวมคำสั่งหรือฟังก์ชันที่ใช้ในการพัฒนาดูแบบ 3 มิติเข้าไว้นะคะจะช่วยให้เราพัฒนาเกมง่ายขึ้นจะขาดที่บอกไว้ Panda 3D เป็นเกม engine เห็นไหมคะ Library ของ python ใช้อะไรมะลิของไทยทอดได้ไหมคะส่วนใหญ่โปรแกรมที่เลือกมาใช้ในครั้งนี้จะเป็นแบบ open source ทั้งนั้นอะไร 1 คือเราสามารถไปศึกษาเพิ่มเติมจากคนที่เขียนมาไว้ก่อนแล้วได้นะคะ หรือเราเอาของเขาพัฒนาต่อเป็นของเราได้อย่างนี้นะคะ จะช่วยให้เปิดโอกาสให้เรามีมุมมองในการพัฒนาเกมมากยิ่งขึ้นนะคะ ทีนี้มาสู่ขั้นตอนที่เราจะต้องลงมือทำในวันนี้นะคะ ก็คือการติดตั้งโปรแกรมอันดับจะแรกติดตั้งได้ ตอนนี้ที่เราจะต้องติดตั้งไปจะมี 3 ตัวที่กล่าวถึงในตอนแรกก็คือ python เกมแล้วก็ Sublime Text ไปจะมีแล้วแต่มันจะมีปัญหาถ้าสอนติดตั้งแล้วเราไม่ระบุวันหนึ่งเข้าไปเนี่ยเราจะไปเรียกใช้ไฟล์เกมไม่ได้เพื่อไม่ให้เป็นการเข้ามาเช็กว่าได้ไม่ได้เสียเวลาเราจะลงใหม่ไปเลยนะคะ ติดตั้งใหม่เด็ก ๆ ก็จะได้รู้ด้วยว่าติดตั้ง Python ควรติดตั้งยังไงมาเริ่มกันที่ดับแรกโปรแกรม python นะครับเปิด Google Chrome ตัวเองขึ้นมาแล้วใช่ไหมเปิดแล้วเปิด Chrome ไว้ให้เด็ก ๆ เข้าคำว่า</w:t>
      </w:r>
      <w:r>
        <w:t xml:space="preserve"> </w:t>
      </w:r>
      <w:r>
        <w:t xml:space="preserve">“</w:t>
      </w:r>
      <w:r>
        <w:t xml:space="preserve">Python</w:t>
      </w:r>
      <w:r>
        <w:t xml:space="preserve">”</w:t>
      </w:r>
      <w:r>
        <w:t xml:space="preserve"> </w:t>
      </w:r>
      <w:r>
        <w:t xml:space="preserve">เลยพิมพ์ไปทอดลงไปเปิด Google Chrome แล้วในช่องหาช่องที่ใส่ท่อลงไปในช่องนี้อยู่ไหน นี่ ๆ ช่องช่องนี้ใน Google พิมพ์คำว่า</w:t>
      </w:r>
      <w:r>
        <w:t xml:space="preserve"> </w:t>
      </w:r>
      <w:r>
        <w:t xml:space="preserve">“</w:t>
      </w:r>
      <w:r>
        <w:t xml:space="preserve">Python</w:t>
      </w:r>
      <w:r>
        <w:t xml:space="preserve">”</w:t>
      </w:r>
      <w:r>
        <w:t xml:space="preserve"> </w:t>
      </w:r>
      <w:r>
        <w:t xml:space="preserve">แล้วให้กด Enter ไปใครที่พิมพ์เสร็จแล้วมันจะต้องไปที่หน้านี้นะครับเข้ามาที่หน้าที่ขึ้นว่าที่มันขึ้นคำว่า welcome to python สวัสดีไอ้ยกมือเปล่าไม่ให้คลิด เข้าไปเลยนะคะ พี่เข้าไปที่ python.org เลยเข้าไปเลยเมื่อกี้เข้าไปแล้วมาที่นี่แม่มาที่หน้า Python นี่เห็นไหมคะ เดี๋ยวเราจะทำเครื่องเรา เน็ตเราเน็ตเครื่องตัวเองนี่ล่ะ ช้าเมื่อกี้พิมพ์ไปท่านเสร็จแล้วให้เข้าไปที่ welcome to fight ท่านดอทโออาจีใช่ไหมคะถามนิดนึงช้านิดนึงรอหน่อยรอหน่อยต้องรอนะ ขึ้นมานะอะไรคะ Download นะโปรแกรมยุคใหม่เนี่ยสะดวกตรงไหนมันจะค้นเราอ่ะลองรับอะไรเดี๋ยวมันจะขึ้นมาให้เองอัตโนมัตินะคะ คนข้าง ๆ หน่อยแล้วดาวน์โหลดแล้วก็คิด Download for Windows ตัวนี้เลย 3 จุดเด็ก ๆ 3.91 เหมือนกันไหมมันคนขึ้น 64 bit ไม่ต้องตกใจนะคะก็คือขึ้นอยู่กับเครื่องของเราบางคนมันจะมี 32 Bit เครื่องบางเครื่องจะเป็น 32 bitน้ำมันเครื่องจะเป็น 64 bitตัวเองขึ้นตัวไหนหนักกว่านั้นโอเคไหมแต่ละเครื่องไม่เหมือนกันแม่บอกไว้ก่อน เพราะนั้น หน้าจอขึ้นไม่เหมือนแม่ก็ไม่เป็นไรเครื่องตัวเองขึ้นแบบไหนกดส่วนนั้นเลยโอเคนะมันจะทำอะไรทำการ download อยู่ที่มุมล่างนี้นะรอจนกว่ามันจะโหลดเสร็จด้วยนะคะใจเย็น ๆ หมุนติ้วติ้ว แล้วไปกดเปิดไม่ได้เด้อ รอด้วยกรุณารอใจเย็น ๆ มารอด้วยอย่าใจร้อนไอ้แหม่มก็จะมีตัวเลขขึ้นมาอยู่บ้านยังดาวน์โหลดอยู่ยังไม่เสร็จต้องรอให้มันเสร็จก่อนแล้วค่อยเปิดมัน เครื่อง เครื่อง ใครช้ากว่ากันก็ไม่รู้ล่ะตอนนี้ โหลดเสร็จยังยังไม่เสร็จแม่งเผ็ดถ้าใครเสร็จแล้ว ใครเสร็จแล้วยกมือเด้อเดี๋ยวไปดูให้แล้ว 1 2 3 4 รอเพื่อนแป๊บนึงไปด้วยกันเดี๋ยวเพราะขั้นตอนนี้ค่ามะขามแล้วมันจะเรียกใช้ภายแกไม่ได้มันจะยาก ข้ามขั้นตอนนี้เด็ดขาด งั้นรอกันก่อนรอกันก่อน ดูตรงนี้ไอ้หมุนติ้ว ๆ เครื่องตัวเองช้ากับเพื่อนหรือเปล่านี่ ถ้าใครตรงที่ไฟล์ที่ดาวน์โหลดมาเสร็จแล้ว Double Click เพื่อเปิดไฟล์ขึ้นมานะคะเดี๋ยวบัญชีถ้ามันขึ้นอันนี้ร้านกดอะไรกด Run นะคะเรียกใช้ภาษาไทยการเลือกใช้หรืออะไรให้ดูนะจุดสำคำติ๊กถูกที่คำว่า python นี่ตัวนี้ให้ให้มันขึ้นเครื่องหมายถูกอ่ะลูกอย่างนี้นะคะ ติ๊กตรงนี้เห็นเปล่าดูตัวอย่างค่อยมาคลิก in Stall Now ติ๊กก่อนแล้วค่อยมาคลิก In stall Now นะคะโอเคไหมแล้วก็รอนะคะ พอตอนเช้าแล้วก็ต้องรอให้มันกระบวนการมันนะคะลูกจนสด ตอนนี้ก็คือมีเวลาได้แค่รอให้มันเรียบร้อยนะเองนะคะ ก็คือเดี๋ยววิ่งไปทางนั่นแหละเส้นสีเขียววิ่งไปจนสุดทางจะหมายถึงเราลงโปรแกรมเรียบร้อยแล้ว ส่วนใครที่เสร็จแล้วนะคะ ดูต่อนะคะ ถ้าใครเสร็จแล้วจะขึ้นแบบนี้ Colse เพื่อปิดได้เลยถ้าใครเสร็จแล้ว Successful การติดตั้งเสร็จสิ้นแล้วต้องแปลไทยให้ด้วยใช่ไหมคะโอเค Close หรือปิดถ้าของใครเส้นที่มันบอกว่ามอสหรือว่าการติดตั้งโปรแกรมสำเร็จแล้วกดรถหรือปุ่มปิดได้เลยนะคะ ก็คือเราติดตั้งเสร็จแล้วนะคะ แม่เสร็จยังเจ้าเขียวยังวิ่งอยู่ ใครที่เสร็จแล้วนะครับต่อไปจะเป็น pygame เกมติดตั้ง pygame ให้เด็ก ๆ ไปที่ขยายไปคลิกที่แว่นขยายเสร็จแล้วแว่นขยายแล้วพิมพ์คำว่า Command เห็นไหมเห็นมันขยายไหมที่อยู่ตรงตรงข้างๆหน้าต่าง Windows เราอ่ะเห็นไหมถ้าให้เลือก Command pomp ไม่ขึ้น พิมพ์คอม นะคะ พิมพ์ C-o-m พิมพ์แค่คำว่าคอมแล้วมันขึ้นเนี่ยมันขึ้นคำว่า Command พร้อมเล่นไหมพิมพ์ต่อใครพิมพ์เป็นแล้วก็cmd c-m แล้วก็ d บางเครื่องมันเป็นภาษาไทยลองพิมพ์อะไรนะพร้อม City พร้อมพร้อมภาษาไทยคำว่า</w:t>
      </w:r>
      <w:r>
        <w:t xml:space="preserve"> </w:t>
      </w:r>
      <w:r>
        <w:t xml:space="preserve">“</w:t>
      </w:r>
      <w:r>
        <w:t xml:space="preserve">พร้อม</w:t>
      </w:r>
      <w:r>
        <w:t xml:space="preserve">”</w:t>
      </w:r>
      <w:r>
        <w:t xml:space="preserve"> </w:t>
      </w:r>
      <w:r>
        <w:t xml:space="preserve">พร้อมคำสั่งคำว่าพร้อมพร้อมคำสั่งแบบนั้นแหละ ใช่ ๆ OK การลงโปรแกรมใช้ภาษาไทยนะเพราะเราเรียนวิชาเขียนโปรแกรมบอกแล้วว่าพื้นฐานมันจะต้องภาษาอังกฤษล้วน ๆ ห้ามมีภาษาไทยปนมาเด็ดขาด สีดำถูกต้องนะคะเราเสร็จยังคือบางเครื่องอาจจะ cmd บางเครื่อง Command pomp บางเครื่องพร้อมคำสั่ง OKหลายเวอร์ชั่นเกินคนสอนก็ปวดตับคนเดียวไม่ได้ตัวเองจะเป็นอะไรเนี่ย แล้วแม่ก็เป็น Command pomp อยู่ดีมันจะเป็นนะหน้าต่างนี้นะคะก็ต่างที่คิดอย่างนี้ขึ้นมาใหญ่ ๆ คือบางคนบางคนก็เป็นสีดำอันนี้เขาน่าจะเปลี่ยนสีพื้นมันเฉย ๆ นะคะ ไม่ได้มีอะไรพิสดารหรอกสีดำหรือขาวคือตัวเดียวกันให้ดูที่อะไรสังเกตที่เซอร์มันกระพริบที่ตำแหน่ง C; คนละ นี่สิ่งที่เด็ก ๆ จะต้องทำการติดตั้งไฟล์เกมนั่นก็คือสไลด์ต่อนะคะตรงที่เปิดเซิฟกระพริบเมื่อกี้ให้เด็กๆพิมพ์พี่</w:t>
      </w:r>
      <w:r>
        <w:t xml:space="preserve"> </w:t>
      </w:r>
      <w:r>
        <w:t xml:space="preserve">“</w:t>
      </w:r>
      <w:r>
        <w:t xml:space="preserve">Install pygame</w:t>
      </w:r>
      <w:r>
        <w:t xml:space="preserve">”</w:t>
      </w:r>
      <w:r>
        <w:t xml:space="preserve"> </w:t>
      </w:r>
      <w:r>
        <w:t xml:space="preserve">พิมพ์ประโยคนี้นะคะ พิมพ์ประโยคนี้อยู่ไหนตัวชี้ทำไมใช้ปากกาไม่ได้ทำไมเครื่องนี้ใช้ปากกาไม่ได้นะ เนี่ยนะคะ พิมพ์พิมพ์เนี่ยนะคะ พิมพ์ตัวนี้ลงไปใช้พิมพ์เสร็จแล้วให้กด enter ถ้ามัน Install ได้มันจะมีไอ้เส้นขาว ๆ ดาวน์โหลดนี่วิ่งขึ้นมาลองมาดูกันเนี่ยพิมพ์อันนี้ พิมพ์ผิดคำว่า pygame เสร็จกด Enter นะคะกด enter พิมพ์ถูกหรือเปล่า นี่ ๆ pip3 Install เกมคำว่าพายเกมแล้วกด Enter นะคะเป็นไงเซฟแล้วใช่ไหมใบเตยทำกับข้าวโอเคยัง อะตามกับครามโอเคหรือยังเหลือ บีกับแบมใช่ไหมไปไม่ถูกอ่ะพิมพ์ผิดเรียกคำสั่งมาใช้งานไม่ได้นะครับต้องพิมพ์ให้ถูกด้วยนะครับ เห็นไหมคะนี่มัน Run ขึ้นเป็นแถบ ๆ เลยมันก็จะขึ้นบอกว่าเสร็จแล้วมันเถอะ successfully installed by Game 2.01 ของเด็ก ๆ เวอร์ชั่นไหนคะ01 เหมือนกันไหมมันจะขึ้นอยู่กับเครื่องขึ้นอยู่กับเครื่องตัวเองด้วยนะฮะตรงนี้นะคะ Successful In stallet ขายเกมวันนี้เสร็จแล้วปิดปิดหน้าต่างได้เลยใครที่ Install เสร็จแล้วปิดหน้าต่าง Command พร้อมหรือพร้อมคำสั่งพร้อมใช้อะไรก็แล้วแต่แบมกับ B ใช่ไหมอย่าหลอกเพื่อนนะคะไปพร้อม ๆ กันไม่งั้นมันจะดูตัวต่อไปนะครับกี่โมงแล้ว 10.30 แล้วมาดูอีกหนึ่งโปรแกรมที่เราจะลงนะครับเปิด Google Chromeไปที่ Google Chrome แล้วในช่องนี้พิมพ์คำว่า</w:t>
      </w:r>
      <w:r>
        <w:t xml:space="preserve"> </w:t>
      </w:r>
      <w:r>
        <w:t xml:space="preserve">“</w:t>
      </w:r>
      <w:r>
        <w:t xml:space="preserve">Sublime</w:t>
      </w:r>
      <w:r>
        <w:t xml:space="preserve">”</w:t>
      </w:r>
      <w:r>
        <w:t xml:space="preserve"> </w:t>
      </w:r>
      <w:r>
        <w:t xml:space="preserve">ตรงไหน Sublime S-u-b-l-i-m-e Sublime 3 ก็ได้ได้เหมือนกันเลือกเลย Double Click นะคะเพื่อเปิดโอเคไหมเป็นอย่างนี้ยังคะ ขึ้นหน้านี้หรือยังคลิกที่ Download นะคะ ให้คลิกที่ดาวน์โหลดนะคะ ืทำไมตัวเล็กจังมองไม่ค่อยเห็นให้เด็ก ๆ ดูมีคำว่า Portable ไหมอันนี้มันเวอร์ชั่นหยุด 4 หรอไม่ใช่อ่ะเดี๋ยวอย่าเพิ่งนะเราจะเอาเราอยากได้ Sublime Text 3 กลับไปใหม่ลองคลิกที่ตัวนี้ตัวแรก Download sublime text 3 ขึ้นเหมือนกันไหมแค่นี้นะคนจะต้องขึ้นหน้านี้ขึ้นไหม ทุกคนจะต้องขึ้นหน้านี้ ให้เลือก able Version นาทีนี้คนจะเป็น windows 32 กับ 64 ใช่ไหมดูยังไงดูเครื่องเราว่าเป็นวินโดว์อะไร ไปที่ control panel นะลูก Control panel เราจะต้องดูก่อนว่าวินโดว์เราเป็นวินโดว์อะไร เปิด Control panel ขึ้นมาดูที่อะไรคะ System หรือระบบนั่นเองไม่ว่า System and Securityแล้วก็ให้ดู System นี่ ๆ เห็นไหม 64 bit operating system ของใครเป็น 32 Bit ก็จะเลือก Windows เฉยๆข้างบนให้เลือกPortable Version นะใครเป็น 64Windowsธรรมดา32 Bit มีแต่เป็น windows เฉยๆถ้า 64 bit มันจะมี 64 Bit ต่อท้ายมาให้ดูให้เด็กเช็คตรงนี้เห็นในโลกคำว่า</w:t>
      </w:r>
      <w:r>
        <w:t xml:space="preserve"> </w:t>
      </w:r>
      <w:r>
        <w:t xml:space="preserve">“</w:t>
      </w:r>
      <w:r>
        <w:t xml:space="preserve">System typ</w:t>
      </w:r>
      <w:r>
        <w:t xml:space="preserve">”</w:t>
      </w:r>
      <w:r>
        <w:t xml:space="preserve"> </w:t>
      </w:r>
      <w:r>
        <w:t xml:space="preserve">ของตัวเองเป็น 64 หรือ 32 เด็ก ๆ เช็กเครื่องตัวเองว่าเป็น windows เฉย 32 คือ Windows ที่ไม่มีอะไรต่อท้ายถ้าของใครบอกว่า 64 นั่นก็คือตัวเองต้องไปโหลดที่ที่มันตรงกับ Windows 64 ให้คลิกที่ Portable นะคะไม่เป็นไรลูกเลือก 64 นะก็คือพรุ่งนี้แล้วมาเลือกของเรานะคะไอ้ Windows เฉย ๆ ก็ตัวบน 64 bit ก็คลิกที่ 64 bit คลิกที่ Table Version ทุกอันนั่นแหละเพียงแต่ว่าดูให้ตรงกับ Windows ของตัวเองแค่นั้นเองนะคะ 32 นั่นคือ Windows ที่ไม่มีอะไรต่อท้ายอ่ะค่ะ 32 Bit Windows เฉย ๆ รู้แล้วใช่ไหมของตัวเองตัวไหนก็คลิก stable Version เลยนะคะ ก่อนจะติดตั้งที่มันจะไปหาเวอร์ชั่นที่มันเหมาะสมกับเครื่องเราน่ะค่ะไหนวันนี้มันก็จะขึ้นมาเราก็รอให้มันโหลดจนเสร็จก่อนนะคะมันจะเป็นไฟล์ zip ถ้าโหลดเสร็จแล้วตอนแตก Fire จำไว้เลยว่าฝากไว้ที่ Drive C เท่านั้นนะคะ เมื่อดาวน์โหลดไฟล์ zip ซับลามมาได้ นี่นะคะ เด็กจะต้องเมื่อมันโหลดเสร็จนี่ทำการแตกไฟล์นี่ตอนแตกไฟล์นี่เพราะมันเป็นไฟล์ zip เราจะต้องทำการแตกไฟล์นี่เสร็จหรือยังดูเครื่องตัวเองก่อน พอใครโหลดเสร็จแล้วเมื่อกี้เดินไปดูโหลดเสร็จก่อนเครื่องเราอีกนะคะบอกแล้วว่าเอามันมันแตกไฟล์จะต้องฝากไว้ที่ Drive C เสมออะไรเพราะเวลาเรียกใช้ขออนุญาตแตกไฟล์ตัวเองแป๊บ เดี๋ยวรอเครื่องคุณแม่แตกไฟล์ก่อนนะเครื่องตัวเองช้ากว่าเพื่อนเดี๋ยวไปต่อเดี๋ยวไปต่อ C นะคะ เอาไว้ที่ ฉ เท่านั้นดูได้สิของเราที่ได้สิของเรามันก็จะมีไฟล์ขึ้นมาอันดับ ๆ ใครใครมีไฟล์ Sublime Text อยู่ตรงนี้แล้ว นะคะตอนนี้เราจะต้องมาที่ตำแหน่ง C ที่เราตั้งตามไว้ดับเบิ้ลคลิกเพื่อเปิดเปิดไฟล์ Sublime Text สังเกตว่าหน้าตามันจะเป็นอย่างไรเราอยู่ที่ติดตั้งสำหรับเด็กแล้วนะ มันก็จะขึ้นหน้าต่างแบบนี้ขึ้นมาถูกต้องไหมครับมันจะมีหน้าต่างอย่างนี้ขึ้นที่จะต้องทำนะคะ ยังไม่เสร็จสมบูรณ์นะนี่ให้เลือกจะต้องทำการสร้างฝายให้ขี้เมนู file แล้วก็เลือก New File นะคะที่ Sublime Text ของเรานะคะเด็ก ๆ คลิกที่ Click file แล้วก็คลิก New File โอเคไหมดูรูปให้ดูรูปคลิกที่ไฟล์ก่อนขยายขยายรู้นะคะ ว่าไปตามเลขคลิกไฟล์แล้วก็คลิก New File นะคะ ใครที่สร้างนิวไฟล์แล้วมันจะขึ้นตัวนี้ว่าไตเติ้ลขึ้นอันไตเติ้ลอย่างนี้นะคะทำต่อไปก็คือเราจะต้องรู้ว่า ไฟล์ที่เราใช้นี่มันเขียนเกมเนี่ยมันจะชื่อว่าอะไรอันดับแรกเราจะสร้างโฟลเดอร์นะคะ สิ่งที่เราต้องทำต่อไปได้ไฟล์อันไตเติ้ลมา 1 ไฟล์กดเร็วไปหน่อยขอโทษ พอได้ไฟล์แล้วให้ไปเหมือนเดิมคลิกไฟล์ใส่แล้วเลือกนะคะ คลิก Save ช้ามากเลยนี่ขนาดใช้ Sublime นะใช้ตัวอื่นก็หมุนติ้วติ้วอย่างนี้ไหมเนี่ยดูนะคะในหน้านี้วันที่จะทำอย่างอื่นเด็ก ๆ ดูสไลด์ก่อนดู Power Point ก่อนเราจะสร้างโฟลเดอร์สำหรับเก็บโปรแกรมเกมที่เราจะสร้างในขั้นตอนนี้ให้คลิกเลือก ให้คิดเรียกตัวนี้ก่อนแล้วก็คิด New folder แล้วตรงช่อง New Folder ให้พิมพ์คำว่า</w:t>
      </w:r>
      <w:r>
        <w:t xml:space="preserve"> </w:t>
      </w:r>
      <w:r>
        <w:t xml:space="preserve">“</w:t>
      </w:r>
      <w:r>
        <w:t xml:space="preserve">My Game</w:t>
      </w:r>
      <w:r>
        <w:t xml:space="preserve">”</w:t>
      </w:r>
      <w:r>
        <w:t xml:space="preserve"> </w:t>
      </w:r>
      <w:r>
        <w:t xml:space="preserve">ตรงไมล์เกมเด็ก ๆ เล่นตัวเองก็ได้ออกไหมคำว่า My Game แปลว่าของฉันของฉันชื่อแทนคำว่า My ใบเตยเกมโฟลเดอร์นี้เป็นเกมของเรานะโอเคไหมคะ My Game นะคะ ถ้าไม่พิมพ์มาเกมมันเป็นใช้ชื่อโอเคไหมครับพิมพ์ชื่อเล่นตัวเอง พิมพ์ชื่อเล่นตัวเองแทนคำว่ามายก็ได้นะลูกโอเคไหมเกมนี่เป็นเกมของเราเล่นเราชื่อเล่นเราลงไปของเราเราจะได้รู้ว่าโฟลเดอร์นี้เราเก็บเกมที่เราจะเขียนนี่ลงไปนะคะเพราะฉะนั้นเด็กจะต้องออเดอร์ไว้ที่ตำแหน่งไหนคะ c สร้างโฟลเดอร์ใหม่โดยเธอพิมพ์ชื่อเล่นของตัวเด็ก ๆ ลงไปนะคะใบเตยเกมบีมเกมอะตอมเข้าใจไหมมีคนเด้อ เมื่อพิมพ์ชื่อโฟลเดอร์เสร็จแล้วกด Enter นะคะ กด Enter แล้วคลิกเข้าไปในโฟลเดอร์ที่เราสร้างเข้าใจนะคลิกเข้าไปค่ะ สังเกตว่าเราเข้าไปในโฟลเดอร์เราแล้วทีนี้มาดูชื่อ ชื่อเกมเกมที่ 1 ก็เลยตั้งชื่อว่า First Game เกมแปลว่าเด็ก ๆจะต้องขาดก็คือ .PY คำว่าพี่ไวน์คือหมายถึงนามสกุลบัตรพี่ไวน์ตัวนี้นามสกุลวันนี้เต็มมันก็คือ pythonฝากให้รู้ว่าโปรแกรมนี้นะคะที่วายนี่ตัวนี้ ก็คือ python นั่นเองนะคะเป็น Firepython มันถึงจะอะไรเหมือนพิมพ์เวิร์ดน่ะไม่ร้องนะนามสกุลเหมือนกันจะเป็น . อะไรเนี่ยก็คือบอกให้รู้ว่าอันนี้เป็น Document เหมือนกันก็คือบอกให้รู้ว่าไฟล์นี้เป็นโปรแกรมไปท่อนนะมันจะรันด้วย python จำไว้เลยว่าถ้าใช้ Sublime นะอันนี้อันนี้ที่บอกไว้เกมของเราเป็นเกมที่เขียนด้วยภาษา python เพราะฉะนั้นแต่ต้องเมื่อพิมพ์ชื่อเกมด้วย .py เสมอห้ามลืมนะคะ ตอนเซฟการเซฟเลขเด็ดลีวายตามสมมุติถ้าแม่มาแม่บอกเด็กเล่นเกมปุ๊บเด็กก็พิมพ์ใส่กางเกงตามด้วย . TY เลยเสมอนะคะ ห้ามลืมเด็ดขาดก็คือต้องใส่นามสกุลให้มันทุกครั้งถ้าไม่ใส่มันก็จะไม่รู้จักน้องมันก็จะเป็นไฟล์ธรรมดาไอ้ไฟล์อะไรแยกประเภทไม่ถูกนะคะพิมพ์คำว่า First Game แล้วก็ตามด้วย . t y นะคะ คือบอกให้รู้อ่ะเราจะทำเกมที่ 1 แล้วนะแต่ไม่ได้ทำวันนี้นะนี่มันจะ 11 โมงแล้ว วันนี้ถือว่าสอนมาราธอนมากเลยรอบนี้ เมื่อพิมพ์ชื่อ First Game.py เห็นไหมตรงอ่ะไตเติ้ลเปลี่ยนเป็น First game .py ชื่อมันจะต้องเปลี่ยนนะลูกเห็นไหมคะที่เราตั้งไว้นะคะมันก็จะเปลี่ยนชื่อเป็นชื่อเฟิร์สเกมเกมที่เราสั่งให้เซฟไปเมื่อกี้นี้กี้เราเกมที่นี่เขาจะมาใช้ใน Sublime เพจนะคะ ทำต่อไปเราจะให้เห็นว่ามันใช้งานยังไงบอกวิธีใช้งานก่อนนะคะเบ็ดเสร็จอันนี้แล้วพอยังไม่เขียนต่อเอาไว้ไปเขียนสัปดาห์หน้าโอเคนะจะเสร็จอันนี้แล้วเราจะพออันดับแรกสไลเดอร์สไลด์จะได้เข้าใจวิธีการเขียนเหมือนเดิม Python ติดแฮชแท็กเมื่อไหร่ก็คือเป็นการเขียน comment ใช่ไหมคะ โปรแกรมจะไปทำงานไงในคอมเม้นจะข้ามไปแต่ถ้าใช้คำสั่ง Import ก็คือชื่อ Import นำเข้าต้องเข้าอะไรเราจะเอาไฟล์เกมเข้ามาถ้าไม่นำเข้ามาเราจะไปเรียกใช้สั่งของมันไม่ได้บอกว่าคำสั่งที่ใช้ในการเขียนเกมมาก็ได้เพราะฉะนั้น Import เมื่อไหร่ในตัวอย่างมันฉลาดมันเปลี่ยนตัวเล็กให้เป็นตัวใหญ่ให้เป็นตัวเล็กตัวเล็กเนาะ Import ก็คือการนำเข้าข้อมูลเป็นคำสั่งในการเป็นฟังก์ชันในการนำเข้าข้อมูลหรือไรซ์เบอรี่ ทีนี้ที่บรรทัดที่ 3 เห็นไหมบอกแล้วว่าหมายเลขบรรทัดขึ้นมาให้เห็น 3 ใช้คำสั่ง print python ธรรมดาเพราะอะไรลองเทสดูว่าเมื่อเราจะใช้สัปดาห์นี้เวลาสั่งให้มันทำงานใช้ตัวไหนก็เลยให้พิมพ์คำสั่ง print นะคะเห็นง่าย ๆ ก่อนอยากเห็นว่าคำว่าสวัสดีเนี่ยมันจะแสดงผลเนี่ยจะต้องให้มันทำยังไงไปก่อนพิมพ์ Comment บรรทัดแรกพิมพ์แฮชแท็กพิมพ์คอมเม้นว่าเกม Free Fire ก็คือเพื่อต้องการจะบอกว่าอันนี้คือเกมแรกของฉันนะจ๊ะลืมบอกไปว่าการจะทำให้ลืมบอกไปว่าการจะทำให้ขนาดตัวอักษรใน Sublime เพิ่มขนาดหรือลดขนาดตัวอักษรในซับรามนะคะ ลูกแล้วก็สอนจะขึ้นปุ่ม Ctrol ตามด้วยเครื่องหมายลบตัวอักษรจะลดลงเพราะฉะนั้นอยากเห็นตอนที่เราพิมพ์ชัดๆเราก็กด Ctrol + ขยายให้มันใหญ่ขึ้นได้ทดสอบได้ลองพิมพ์ดูปกติของมันจะตัวเท่านี้พอกด Control + ขนาดตัวอักษรใหญ่แลกเราจะพิมพ์คอมเมนต์เพื่อบอกว่า บรรทัดแรกเราจะพิมพ์ Comment เกมฉันนี่เกมที่ 1 นี่ชื่อเกมที่ 1 นะ โอเคไหมุถูกไหมคะ เพิ่มขนาดกด control + ขนาดตัวอักษรตัวใหญ่ขึ้นกด Control แล้วก็ลบตัวอักษรจะเล็กลงจะได้เห็นชัด ๆ วิธีสั่งให้โปรแกรมนี้มันแสดงผลหรือ Run พิมพ์พิมพ์ 3 บรรทัดนี้เสร็จหรือยังคะ แบมมันพิมพ์ช้ากลับไปจะต้องหัดฝึกพิมพ์ดีดทุกวันนะคะ เขียนโปรแกรมคือข้างหน้านี่โปรแกรมมันยังไม่ได้มีแค่ 3 บรรทัดออกมาลูกโปรแกรม 1 โปรแกรมเนี่ยอย่างน้อย ๆ นี่มันก็จะต้อง 10 บรรทัดขึ้นไปนู่นแหละร้านผ้าถ้าพิมพ์ช้าเราก็จะไปไม่ทันเพื่อนคนนั้นต้องหักพิมพ์ดีดที่ให้ฝึกเห็นไหมเพราะตอนสอบก็มีสอบฝึกพิมพ์ดีดทุกคนควรจะฝึกพิมพ์ดีดให้เป็นนะคะโดยเฉพาะตอนนี้ต้องเน้นภาษาอังกฤษเป็นหลักเพราะเขียนโปรแกรมคำสั่งจะเป็นภาษาอังกฤษล้วนอยู่แล้วนะคะ เพราะฉะนั้นต้องฝึกพิมพ์ดีดภาษาอังกฤษให้คล่องด้วยตอนเย็นว่าง ๆ ก็หัดพิมพ์นะคะ อย่างน้อยวันละ 1 ชั่วโมงก็ยังดี สำหรับคนที่พิมพ์เสร็จแล้วนะคะ ให้ไปที่แถบเครื่องมือที่ชื่อว่า Tool เห็นหรือเปล่าอยู่ข้างบนนี่เห็นไหม Tool แล้วก็เลือกเอ้ยคนละตัวนะไป 1 หน้าพูดแล้วก็เลือก Build System ให้เลือกไปท่อนนะคะเพราะเราใช้อะไรเราจะสร้าง python ใช่ไหมเพราะมันต้องเลือกเป็น python นะคะพิมพ์เสร็จแล้วไปที่แถบเครื่องมือที่ชื่อว่า Tool แล้วก็เลือก filter System แล้วก็เลือก Python เรียกปุ๊บมันจะมีเครื่องหมายติ๊กในสไลด์เนี่ยถ้าเลือกแล้วเนี่ยตอนนั้นเพื่อบอกให้รู้ว่าตัวนี้จะเป็น python แล้วนะ foldable ก็คือสร้าง New System สร้างระบบระบบอะไรระบบ Python แล้วทำไงต่อช่างมันช่างระบบแล้วบิวคำสั่ง Build ก็คือจะอยู่ที่ทุนเหมือนเดิมการให้โปรแกรมนี้มันทำงานหรือแสดงผลเราจะใช้คำสั่งนี้เท่านั้นนะคะหรือคอนโทรลอะไรเนี่ยขอโทษนะจำไว้ใช้คีย์ลัดก็ได้นะคะครั้งหน้าคือถ้าไม่เข้ามาที่เปิดกด Build 1 ครั้ง python ก่อนเหมือนเดิมนะคะ ประมวลผลอยู่นะนี่เห็นไหมแสดงผลลัพธ์อยู่ด้านล่างเห็นไหมคะเกม 2.0 HelloThe Pride Game community ยินดีต้อนรับสู่เกม community แล้วมันก็พิมพ์คำว่าสวัสดีขึ้นมาให้เห็นไหมฟิตเนส in 62แล้วภายในเวลาวิรู้แล้วนะคะว่าร้านผลใน Sublime จะต้องกดบิลหรือ Control เลยนะ Control B นะกดปุ่มคอนโทรลแล้วก็ตามด้วย B ปุ่มคอนโทรลกับปุ่ม B พร้อมกันนะคะ จะเป็นการสั่งให้โปรแกรมมันรันสำหรับสัปดาห์นี้เราจะพอแค่นี้ก่อนนะคะ วันนี้เพราะฉะนั้นใครที่ตัวเองไปค้นอะไรมาถ้าไม่ทางไปทอดมันจะใช้ไม่ได้ไม่ลองเนาะเอามาวางใส่ในของเราดูอยากได้มันก็จะเล่นให้ดูโอเคไหมโปรแกรมที่พากันไปค้นมาน่ะลองลองเอาใส่ลงไปใช้ได้ไหมลอง Run ดู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ASR การเขียนโปรแกรมภาษาคอมพิวเตอร์ (ปี1)</dc:title>
  <dc:creator/>
  <cp:keywords/>
  <dcterms:created xsi:type="dcterms:W3CDTF">2022-09-08T08:58:13Z</dcterms:created>
  <dcterms:modified xsi:type="dcterms:W3CDTF">2022-09-08T0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กันยายน 2565 เวลา 13.33 น.</vt:lpwstr>
  </property>
  <property fmtid="{D5CDD505-2E9C-101B-9397-08002B2CF9AE}" pid="3" name="subtitle">
    <vt:lpwstr/>
  </property>
</Properties>
</file>